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DC13E" w14:textId="77777777" w:rsidR="00F33D0F" w:rsidRPr="00903E22" w:rsidRDefault="00F33D0F" w:rsidP="00F33D0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77FB3479" w14:textId="77777777" w:rsidR="00F33D0F" w:rsidRPr="00903E22" w:rsidRDefault="00F33D0F" w:rsidP="00F33D0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7B18F4B3" w14:textId="77777777" w:rsidR="00F33D0F" w:rsidRPr="00903E22" w:rsidRDefault="00F33D0F" w:rsidP="00F33D0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077062DA" w14:textId="77777777" w:rsidR="00F33D0F" w:rsidRPr="00903E22" w:rsidRDefault="00F33D0F" w:rsidP="00F33D0F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create an environment conducive to group learning activities?</w:t>
      </w:r>
    </w:p>
    <w:p w14:paraId="7D8D075B" w14:textId="77777777" w:rsidR="00F33D0F" w:rsidRPr="00903E22" w:rsidRDefault="00F33D0F" w:rsidP="00F33D0F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behavior situations arise during group learning activities?</w:t>
      </w:r>
    </w:p>
    <w:p w14:paraId="266016CF" w14:textId="77777777" w:rsidR="00F33D0F" w:rsidRPr="00903E22" w:rsidRDefault="00F33D0F" w:rsidP="00F33D0F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deal with behavior situations during group learning activities?</w:t>
      </w:r>
    </w:p>
    <w:p w14:paraId="4F57DAA4" w14:textId="77777777" w:rsidR="00F33D0F" w:rsidRPr="00903E22" w:rsidRDefault="00F33D0F" w:rsidP="00F33D0F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set the expectations for group learning activities?</w:t>
      </w:r>
    </w:p>
    <w:p w14:paraId="786B9E71" w14:textId="77777777" w:rsidR="00F33D0F" w:rsidRPr="00903E22" w:rsidRDefault="00F33D0F" w:rsidP="00F33D0F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trategies are the most beneficial when managing group learning activities?</w:t>
      </w:r>
    </w:p>
    <w:p w14:paraId="53AA3F39" w14:textId="77777777" w:rsidR="00F33D0F" w:rsidRPr="00903E22" w:rsidRDefault="00F33D0F" w:rsidP="00F33D0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43BA17EF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964E27"/>
    <w:rsid w:val="00CA239B"/>
    <w:rsid w:val="00DF4271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25:00Z</dcterms:created>
  <dcterms:modified xsi:type="dcterms:W3CDTF">2021-11-14T09:25:00Z</dcterms:modified>
</cp:coreProperties>
</file>